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668CE8" w14:textId="77777777" w:rsidR="00E358A1" w:rsidRDefault="00E358A1" w:rsidP="00E358A1">
      <w:pPr>
        <w:jc w:val="center"/>
      </w:pPr>
    </w:p>
    <w:p w14:paraId="28388F1A" w14:textId="77777777" w:rsidR="00E358A1" w:rsidRPr="00E22736" w:rsidRDefault="00E358A1" w:rsidP="00E358A1">
      <w:pPr>
        <w:spacing w:after="0"/>
        <w:jc w:val="center"/>
        <w:rPr>
          <w:sz w:val="24"/>
          <w:szCs w:val="24"/>
        </w:rPr>
      </w:pPr>
      <w:r w:rsidRPr="00E22736">
        <w:rPr>
          <w:sz w:val="24"/>
          <w:szCs w:val="24"/>
        </w:rPr>
        <w:t xml:space="preserve">Maryland Environmental Information </w:t>
      </w:r>
    </w:p>
    <w:p w14:paraId="1CD6A4CD" w14:textId="77777777" w:rsidR="00E358A1" w:rsidRPr="00E22736" w:rsidRDefault="00E358A1" w:rsidP="00E358A1">
      <w:pPr>
        <w:spacing w:after="0"/>
        <w:jc w:val="center"/>
        <w:rPr>
          <w:sz w:val="24"/>
          <w:szCs w:val="24"/>
        </w:rPr>
      </w:pPr>
    </w:p>
    <w:p w14:paraId="717D0378" w14:textId="77777777" w:rsidR="00E358A1" w:rsidRPr="006C3396" w:rsidRDefault="00E358A1" w:rsidP="00AB271A">
      <w:pPr>
        <w:spacing w:after="0"/>
        <w:jc w:val="center"/>
      </w:pPr>
      <w:r w:rsidRPr="006C3396">
        <w:t>Provided by: Clearview Electric, Inc. d/b/a Clearview Energy (“Clearview”)</w:t>
      </w:r>
    </w:p>
    <w:p w14:paraId="63FAF8DE" w14:textId="083C0018" w:rsidR="00E358A1" w:rsidRPr="006C3396" w:rsidRDefault="00E358A1" w:rsidP="00E358A1">
      <w:pPr>
        <w:spacing w:after="0"/>
      </w:pPr>
      <w:r w:rsidRPr="006C3396">
        <w:t>The standardized environmental data provided are for January 1, 2</w:t>
      </w:r>
      <w:r w:rsidR="00E1200A">
        <w:t>02</w:t>
      </w:r>
      <w:r w:rsidR="00C471C9">
        <w:t>4</w:t>
      </w:r>
      <w:r w:rsidR="006E4477" w:rsidRPr="006C3396">
        <w:t xml:space="preserve"> through </w:t>
      </w:r>
      <w:r w:rsidR="00C471C9">
        <w:t>June 30, 2024</w:t>
      </w:r>
      <w:r w:rsidRPr="006C3396">
        <w:t>.</w:t>
      </w:r>
    </w:p>
    <w:p w14:paraId="2E2A5A9B" w14:textId="77777777" w:rsidR="00E358A1" w:rsidRDefault="00E358A1" w:rsidP="00E358A1">
      <w:pPr>
        <w:spacing w:after="0"/>
        <w:rPr>
          <w:b/>
        </w:rPr>
      </w:pPr>
    </w:p>
    <w:tbl>
      <w:tblPr>
        <w:tblpPr w:leftFromText="180" w:rightFromText="180" w:vertAnchor="text" w:horzAnchor="margin" w:tblpXSpec="center" w:tblpY="-11"/>
        <w:tblW w:w="83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3382"/>
        <w:gridCol w:w="2526"/>
        <w:gridCol w:w="2409"/>
      </w:tblGrid>
      <w:tr w:rsidR="003732BB" w:rsidRPr="00705687" w14:paraId="57BB6060" w14:textId="77777777" w:rsidTr="003732BB">
        <w:trPr>
          <w:trHeight w:val="806"/>
        </w:trPr>
        <w:tc>
          <w:tcPr>
            <w:tcW w:w="3382" w:type="dxa"/>
            <w:shd w:val="clear" w:color="000000" w:fill="D0CECE"/>
            <w:noWrap/>
            <w:vAlign w:val="bottom"/>
            <w:hideMark/>
          </w:tcPr>
          <w:p w14:paraId="29E2ACC0" w14:textId="77777777" w:rsidR="003732BB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7809FD51" w14:textId="77777777" w:rsidR="003732BB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3247F5C7" w14:textId="77777777" w:rsidR="003732BB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Source</w:t>
            </w:r>
          </w:p>
          <w:p w14:paraId="0DAC95C2" w14:textId="77777777" w:rsidR="003732BB" w:rsidRPr="00705687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6" w:type="dxa"/>
            <w:shd w:val="clear" w:color="000000" w:fill="D0CECE"/>
            <w:noWrap/>
            <w:vAlign w:val="bottom"/>
            <w:hideMark/>
          </w:tcPr>
          <w:p w14:paraId="30F9EB60" w14:textId="77777777" w:rsidR="003732BB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7EC788AE" w14:textId="77777777" w:rsidR="003732BB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PJM System Mix</w:t>
            </w:r>
          </w:p>
          <w:p w14:paraId="47D36E00" w14:textId="77777777" w:rsidR="003732BB" w:rsidRPr="00705687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09" w:type="dxa"/>
            <w:shd w:val="clear" w:color="000000" w:fill="D0CECE"/>
            <w:vAlign w:val="bottom"/>
            <w:hideMark/>
          </w:tcPr>
          <w:p w14:paraId="152FDA55" w14:textId="77777777" w:rsidR="003732BB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Cle</w:t>
            </w:r>
            <w:r>
              <w:rPr>
                <w:rFonts w:ascii="Calibri" w:eastAsia="Times New Roman" w:hAnsi="Calibri" w:cs="Calibri"/>
                <w:color w:val="000000"/>
              </w:rPr>
              <w:t>arview Energy</w:t>
            </w:r>
          </w:p>
          <w:p w14:paraId="67D7AAAB" w14:textId="77777777" w:rsidR="003732BB" w:rsidRPr="00705687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732BB" w:rsidRPr="00705687" w14:paraId="346919DE" w14:textId="77777777" w:rsidTr="003732BB">
        <w:trPr>
          <w:trHeight w:val="255"/>
        </w:trPr>
        <w:tc>
          <w:tcPr>
            <w:tcW w:w="3382" w:type="dxa"/>
            <w:shd w:val="clear" w:color="auto" w:fill="auto"/>
            <w:noWrap/>
            <w:vAlign w:val="bottom"/>
            <w:hideMark/>
          </w:tcPr>
          <w:p w14:paraId="4A6D1F30" w14:textId="77777777" w:rsidR="003732BB" w:rsidRPr="00705687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Coal</w:t>
            </w:r>
          </w:p>
        </w:tc>
        <w:tc>
          <w:tcPr>
            <w:tcW w:w="2526" w:type="dxa"/>
            <w:shd w:val="clear" w:color="auto" w:fill="auto"/>
            <w:noWrap/>
            <w:vAlign w:val="bottom"/>
            <w:hideMark/>
          </w:tcPr>
          <w:p w14:paraId="575245E2" w14:textId="28B2CFDE" w:rsidR="003732BB" w:rsidRPr="00705687" w:rsidRDefault="00A25897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4.</w:t>
            </w:r>
            <w:r w:rsidR="00395305">
              <w:rPr>
                <w:rFonts w:ascii="Calibri" w:eastAsia="Times New Roman" w:hAnsi="Calibri" w:cs="Calibri"/>
                <w:color w:val="000000"/>
              </w:rPr>
              <w:t>88</w:t>
            </w:r>
            <w:r w:rsidR="003732BB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0A4FD9F4" w14:textId="6AA703E2" w:rsidR="003732BB" w:rsidRPr="00705687" w:rsidRDefault="001C4A50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4.88</w:t>
            </w:r>
            <w:r w:rsidR="003732BB" w:rsidRPr="00705687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</w:tr>
      <w:tr w:rsidR="003732BB" w:rsidRPr="00705687" w14:paraId="78454BE0" w14:textId="77777777" w:rsidTr="003732BB">
        <w:trPr>
          <w:trHeight w:val="255"/>
        </w:trPr>
        <w:tc>
          <w:tcPr>
            <w:tcW w:w="3382" w:type="dxa"/>
            <w:shd w:val="clear" w:color="auto" w:fill="auto"/>
            <w:noWrap/>
            <w:vAlign w:val="bottom"/>
            <w:hideMark/>
          </w:tcPr>
          <w:p w14:paraId="3F122447" w14:textId="77777777" w:rsidR="003732BB" w:rsidRPr="00705687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Gas</w:t>
            </w:r>
          </w:p>
        </w:tc>
        <w:tc>
          <w:tcPr>
            <w:tcW w:w="2526" w:type="dxa"/>
            <w:shd w:val="clear" w:color="auto" w:fill="auto"/>
            <w:noWrap/>
            <w:vAlign w:val="bottom"/>
            <w:hideMark/>
          </w:tcPr>
          <w:p w14:paraId="36068E56" w14:textId="53346B9B" w:rsidR="003732BB" w:rsidRPr="00705687" w:rsidRDefault="0031128E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  <w:r w:rsidR="00395305">
              <w:rPr>
                <w:rFonts w:ascii="Calibri" w:eastAsia="Times New Roman" w:hAnsi="Calibri" w:cs="Calibri"/>
                <w:color w:val="000000"/>
              </w:rPr>
              <w:t>3.24</w:t>
            </w:r>
            <w:r w:rsidR="003732BB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348F4B37" w14:textId="6E9961A3" w:rsidR="003732BB" w:rsidRPr="00705687" w:rsidRDefault="001C4A50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3.24</w:t>
            </w:r>
            <w:r w:rsidR="003732BB" w:rsidRPr="00705687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</w:tr>
      <w:tr w:rsidR="003732BB" w:rsidRPr="00705687" w14:paraId="6263DA6B" w14:textId="77777777" w:rsidTr="003732BB">
        <w:trPr>
          <w:trHeight w:val="255"/>
        </w:trPr>
        <w:tc>
          <w:tcPr>
            <w:tcW w:w="3382" w:type="dxa"/>
            <w:shd w:val="clear" w:color="auto" w:fill="auto"/>
            <w:noWrap/>
            <w:vAlign w:val="bottom"/>
            <w:hideMark/>
          </w:tcPr>
          <w:p w14:paraId="157CDAD8" w14:textId="77777777" w:rsidR="003732BB" w:rsidRPr="00705687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Nuclear</w:t>
            </w:r>
          </w:p>
        </w:tc>
        <w:tc>
          <w:tcPr>
            <w:tcW w:w="2526" w:type="dxa"/>
            <w:shd w:val="clear" w:color="auto" w:fill="auto"/>
            <w:noWrap/>
            <w:vAlign w:val="bottom"/>
            <w:hideMark/>
          </w:tcPr>
          <w:p w14:paraId="71E45DB8" w14:textId="322166B7" w:rsidR="003732BB" w:rsidRPr="00705687" w:rsidRDefault="00E1200A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  <w:r w:rsidR="00395305">
              <w:rPr>
                <w:rFonts w:ascii="Calibri" w:eastAsia="Times New Roman" w:hAnsi="Calibri" w:cs="Calibri"/>
                <w:color w:val="000000"/>
              </w:rPr>
              <w:t>2.52</w:t>
            </w:r>
            <w:r w:rsidR="003732BB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60EC4019" w14:textId="5EE22B47" w:rsidR="003732BB" w:rsidRPr="00705687" w:rsidRDefault="001C4A50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2.52</w:t>
            </w:r>
            <w:r w:rsidR="003732BB" w:rsidRPr="00705687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</w:tr>
      <w:tr w:rsidR="003732BB" w:rsidRPr="00705687" w14:paraId="58302EC0" w14:textId="77777777" w:rsidTr="003732BB">
        <w:trPr>
          <w:trHeight w:val="255"/>
        </w:trPr>
        <w:tc>
          <w:tcPr>
            <w:tcW w:w="3382" w:type="dxa"/>
            <w:shd w:val="clear" w:color="auto" w:fill="auto"/>
            <w:noWrap/>
            <w:vAlign w:val="bottom"/>
            <w:hideMark/>
          </w:tcPr>
          <w:p w14:paraId="2BBF24D2" w14:textId="77777777" w:rsidR="003732BB" w:rsidRPr="00705687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Oil</w:t>
            </w:r>
          </w:p>
        </w:tc>
        <w:tc>
          <w:tcPr>
            <w:tcW w:w="2526" w:type="dxa"/>
            <w:shd w:val="clear" w:color="auto" w:fill="auto"/>
            <w:noWrap/>
            <w:vAlign w:val="bottom"/>
            <w:hideMark/>
          </w:tcPr>
          <w:p w14:paraId="5EF45FFB" w14:textId="7AB1557A" w:rsidR="003732BB" w:rsidRPr="00705687" w:rsidRDefault="00E1200A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0.</w:t>
            </w:r>
            <w:r w:rsidR="00395305">
              <w:rPr>
                <w:rFonts w:ascii="Calibri" w:eastAsia="Times New Roman" w:hAnsi="Calibri" w:cs="Calibri"/>
                <w:color w:val="000000"/>
              </w:rPr>
              <w:t>35</w:t>
            </w:r>
            <w:r w:rsidR="003732BB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60131C43" w14:textId="32363BA3" w:rsidR="003732BB" w:rsidRPr="00705687" w:rsidRDefault="003732BB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0</w:t>
            </w:r>
            <w:r w:rsidR="001C4A50">
              <w:rPr>
                <w:rFonts w:ascii="Calibri" w:eastAsia="Times New Roman" w:hAnsi="Calibri" w:cs="Calibri"/>
                <w:color w:val="000000"/>
              </w:rPr>
              <w:t>.35</w:t>
            </w:r>
            <w:r w:rsidRPr="00705687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</w:tr>
      <w:tr w:rsidR="003732BB" w:rsidRPr="00705687" w14:paraId="732B44CD" w14:textId="77777777" w:rsidTr="003732BB">
        <w:trPr>
          <w:trHeight w:val="255"/>
        </w:trPr>
        <w:tc>
          <w:tcPr>
            <w:tcW w:w="3382" w:type="dxa"/>
            <w:shd w:val="clear" w:color="auto" w:fill="auto"/>
            <w:noWrap/>
            <w:vAlign w:val="bottom"/>
            <w:hideMark/>
          </w:tcPr>
          <w:p w14:paraId="4B7E519E" w14:textId="77777777" w:rsidR="003732BB" w:rsidRPr="00705687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Fuel Cell- Non-Renewable</w:t>
            </w:r>
          </w:p>
        </w:tc>
        <w:tc>
          <w:tcPr>
            <w:tcW w:w="2526" w:type="dxa"/>
            <w:shd w:val="clear" w:color="auto" w:fill="auto"/>
            <w:noWrap/>
            <w:vAlign w:val="bottom"/>
            <w:hideMark/>
          </w:tcPr>
          <w:p w14:paraId="480DFA62" w14:textId="466A0895" w:rsidR="003732BB" w:rsidRPr="00705687" w:rsidRDefault="00E1200A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0.0</w:t>
            </w:r>
            <w:r w:rsidR="00395305">
              <w:rPr>
                <w:rFonts w:ascii="Calibri" w:eastAsia="Times New Roman" w:hAnsi="Calibri" w:cs="Calibri"/>
                <w:color w:val="000000"/>
              </w:rPr>
              <w:t>3</w:t>
            </w:r>
            <w:r w:rsidR="003732BB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5B4B4F3A" w14:textId="59815885" w:rsidR="003732BB" w:rsidRPr="00705687" w:rsidRDefault="003732BB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0</w:t>
            </w:r>
            <w:r w:rsidR="001C4A50">
              <w:rPr>
                <w:rFonts w:ascii="Calibri" w:eastAsia="Times New Roman" w:hAnsi="Calibri" w:cs="Calibri"/>
                <w:color w:val="000000"/>
              </w:rPr>
              <w:t>.03</w:t>
            </w:r>
            <w:r w:rsidRPr="00705687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</w:tr>
      <w:tr w:rsidR="003732BB" w:rsidRPr="00705687" w14:paraId="5484D2A6" w14:textId="77777777" w:rsidTr="003732BB">
        <w:trPr>
          <w:trHeight w:val="255"/>
        </w:trPr>
        <w:tc>
          <w:tcPr>
            <w:tcW w:w="3382" w:type="dxa"/>
            <w:shd w:val="clear" w:color="auto" w:fill="auto"/>
            <w:noWrap/>
            <w:vAlign w:val="bottom"/>
            <w:hideMark/>
          </w:tcPr>
          <w:p w14:paraId="5DFB596B" w14:textId="77777777" w:rsidR="003732BB" w:rsidRPr="00705687" w:rsidRDefault="003732BB" w:rsidP="003732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6" w:type="dxa"/>
            <w:shd w:val="clear" w:color="auto" w:fill="auto"/>
            <w:noWrap/>
            <w:vAlign w:val="bottom"/>
            <w:hideMark/>
          </w:tcPr>
          <w:p w14:paraId="0EA23BE9" w14:textId="77777777" w:rsidR="003732BB" w:rsidRPr="00705687" w:rsidRDefault="003732BB" w:rsidP="003732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00E10B8D" w14:textId="77777777" w:rsidR="003732BB" w:rsidRPr="00705687" w:rsidRDefault="003732BB" w:rsidP="003732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32BB" w:rsidRPr="00705687" w14:paraId="351BAAF1" w14:textId="77777777" w:rsidTr="003732BB">
        <w:trPr>
          <w:trHeight w:val="255"/>
        </w:trPr>
        <w:tc>
          <w:tcPr>
            <w:tcW w:w="3382" w:type="dxa"/>
            <w:shd w:val="clear" w:color="auto" w:fill="auto"/>
            <w:noWrap/>
            <w:vAlign w:val="bottom"/>
            <w:hideMark/>
          </w:tcPr>
          <w:p w14:paraId="06920D84" w14:textId="77777777" w:rsidR="003732BB" w:rsidRPr="00705687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Renewable Energy</w:t>
            </w:r>
          </w:p>
        </w:tc>
        <w:tc>
          <w:tcPr>
            <w:tcW w:w="2526" w:type="dxa"/>
            <w:shd w:val="clear" w:color="auto" w:fill="auto"/>
            <w:noWrap/>
            <w:vAlign w:val="bottom"/>
            <w:hideMark/>
          </w:tcPr>
          <w:p w14:paraId="2C1D2C6A" w14:textId="77777777" w:rsidR="003732BB" w:rsidRPr="00705687" w:rsidRDefault="003732BB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763D9F78" w14:textId="77777777" w:rsidR="003732BB" w:rsidRPr="00705687" w:rsidRDefault="003732BB" w:rsidP="003732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32BB" w:rsidRPr="00705687" w14:paraId="2F58E25F" w14:textId="77777777" w:rsidTr="003732BB">
        <w:trPr>
          <w:trHeight w:val="255"/>
        </w:trPr>
        <w:tc>
          <w:tcPr>
            <w:tcW w:w="3382" w:type="dxa"/>
            <w:shd w:val="clear" w:color="auto" w:fill="auto"/>
            <w:noWrap/>
            <w:vAlign w:val="bottom"/>
            <w:hideMark/>
          </w:tcPr>
          <w:p w14:paraId="0179AC35" w14:textId="77777777" w:rsidR="003732BB" w:rsidRPr="00705687" w:rsidRDefault="003732BB" w:rsidP="003732BB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Captured Methane Gas</w:t>
            </w:r>
          </w:p>
        </w:tc>
        <w:tc>
          <w:tcPr>
            <w:tcW w:w="2526" w:type="dxa"/>
            <w:shd w:val="clear" w:color="auto" w:fill="auto"/>
            <w:noWrap/>
            <w:vAlign w:val="bottom"/>
            <w:hideMark/>
          </w:tcPr>
          <w:p w14:paraId="33D019C3" w14:textId="1472B3D2" w:rsidR="003732BB" w:rsidRPr="00705687" w:rsidRDefault="003732BB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0</w:t>
            </w:r>
            <w:r w:rsidR="00E1200A">
              <w:rPr>
                <w:rFonts w:ascii="Calibri" w:eastAsia="Times New Roman" w:hAnsi="Calibri" w:cs="Calibri"/>
                <w:color w:val="000000"/>
              </w:rPr>
              <w:t>.</w:t>
            </w:r>
            <w:r w:rsidR="00395305">
              <w:rPr>
                <w:rFonts w:ascii="Calibri" w:eastAsia="Times New Roman" w:hAnsi="Calibri" w:cs="Calibri"/>
                <w:color w:val="000000"/>
              </w:rPr>
              <w:t>57</w:t>
            </w:r>
            <w:r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517923A2" w14:textId="12ADA06C" w:rsidR="003732BB" w:rsidRPr="00705687" w:rsidRDefault="003732BB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0</w:t>
            </w:r>
            <w:r w:rsidR="001C4A50">
              <w:rPr>
                <w:rFonts w:ascii="Calibri" w:eastAsia="Times New Roman" w:hAnsi="Calibri" w:cs="Calibri"/>
                <w:color w:val="000000"/>
              </w:rPr>
              <w:t>.57</w:t>
            </w:r>
            <w:r w:rsidRPr="00705687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</w:tr>
      <w:tr w:rsidR="003732BB" w:rsidRPr="00705687" w14:paraId="5C29370D" w14:textId="77777777" w:rsidTr="003732BB">
        <w:trPr>
          <w:trHeight w:val="255"/>
        </w:trPr>
        <w:tc>
          <w:tcPr>
            <w:tcW w:w="3382" w:type="dxa"/>
            <w:shd w:val="clear" w:color="auto" w:fill="auto"/>
            <w:noWrap/>
            <w:vAlign w:val="bottom"/>
            <w:hideMark/>
          </w:tcPr>
          <w:p w14:paraId="7FF11081" w14:textId="77777777" w:rsidR="003732BB" w:rsidRPr="00705687" w:rsidRDefault="003732BB" w:rsidP="003732BB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Solar Photovoltaic</w:t>
            </w:r>
          </w:p>
        </w:tc>
        <w:tc>
          <w:tcPr>
            <w:tcW w:w="2526" w:type="dxa"/>
            <w:shd w:val="clear" w:color="auto" w:fill="auto"/>
            <w:noWrap/>
            <w:vAlign w:val="bottom"/>
            <w:hideMark/>
          </w:tcPr>
          <w:p w14:paraId="5E131554" w14:textId="6365C012" w:rsidR="003732BB" w:rsidRPr="00705687" w:rsidRDefault="00395305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.03</w:t>
            </w:r>
            <w:r w:rsidR="003732BB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1D262A15" w14:textId="7598CBFE" w:rsidR="003732BB" w:rsidRPr="00705687" w:rsidRDefault="001C4A50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.03</w:t>
            </w:r>
            <w:r w:rsidR="003732BB" w:rsidRPr="00705687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</w:tr>
      <w:tr w:rsidR="003732BB" w:rsidRPr="00705687" w14:paraId="09051974" w14:textId="77777777" w:rsidTr="003732BB">
        <w:trPr>
          <w:trHeight w:val="255"/>
        </w:trPr>
        <w:tc>
          <w:tcPr>
            <w:tcW w:w="3382" w:type="dxa"/>
            <w:shd w:val="clear" w:color="auto" w:fill="auto"/>
            <w:noWrap/>
            <w:vAlign w:val="bottom"/>
            <w:hideMark/>
          </w:tcPr>
          <w:p w14:paraId="3431DC3E" w14:textId="77777777" w:rsidR="003732BB" w:rsidRPr="00705687" w:rsidRDefault="003732BB" w:rsidP="003732BB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Solid Waste</w:t>
            </w:r>
          </w:p>
        </w:tc>
        <w:tc>
          <w:tcPr>
            <w:tcW w:w="2526" w:type="dxa"/>
            <w:shd w:val="clear" w:color="auto" w:fill="auto"/>
            <w:noWrap/>
            <w:vAlign w:val="bottom"/>
            <w:hideMark/>
          </w:tcPr>
          <w:p w14:paraId="77DB0D4A" w14:textId="00122EFA" w:rsidR="003732BB" w:rsidRPr="00705687" w:rsidRDefault="003732BB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0.</w:t>
            </w:r>
            <w:r w:rsidR="00A25897">
              <w:rPr>
                <w:rFonts w:ascii="Calibri" w:eastAsia="Times New Roman" w:hAnsi="Calibri" w:cs="Calibri"/>
                <w:color w:val="000000"/>
              </w:rPr>
              <w:t>57</w:t>
            </w:r>
            <w:r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2999B6C3" w14:textId="5FA187C3" w:rsidR="003732BB" w:rsidRPr="00705687" w:rsidRDefault="003732BB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0</w:t>
            </w:r>
            <w:r w:rsidR="001C4A50">
              <w:rPr>
                <w:rFonts w:ascii="Calibri" w:eastAsia="Times New Roman" w:hAnsi="Calibri" w:cs="Calibri"/>
                <w:color w:val="000000"/>
              </w:rPr>
              <w:t>.57</w:t>
            </w:r>
            <w:r w:rsidRPr="00705687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</w:tr>
      <w:tr w:rsidR="003732BB" w:rsidRPr="00705687" w14:paraId="4A224283" w14:textId="77777777" w:rsidTr="003A3A5B">
        <w:trPr>
          <w:trHeight w:val="255"/>
        </w:trPr>
        <w:tc>
          <w:tcPr>
            <w:tcW w:w="3382" w:type="dxa"/>
            <w:shd w:val="clear" w:color="auto" w:fill="auto"/>
            <w:noWrap/>
            <w:vAlign w:val="bottom"/>
            <w:hideMark/>
          </w:tcPr>
          <w:p w14:paraId="23AE3CFA" w14:textId="77777777" w:rsidR="003732BB" w:rsidRPr="00705687" w:rsidRDefault="003732BB" w:rsidP="003732BB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Hydro</w:t>
            </w:r>
          </w:p>
        </w:tc>
        <w:tc>
          <w:tcPr>
            <w:tcW w:w="2526" w:type="dxa"/>
            <w:shd w:val="clear" w:color="auto" w:fill="auto"/>
            <w:noWrap/>
            <w:vAlign w:val="bottom"/>
            <w:hideMark/>
          </w:tcPr>
          <w:p w14:paraId="6E660162" w14:textId="30370E39" w:rsidR="003732BB" w:rsidRPr="00705687" w:rsidRDefault="00395305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.28</w:t>
            </w:r>
            <w:r w:rsidR="003732BB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  <w:tc>
          <w:tcPr>
            <w:tcW w:w="2409" w:type="dxa"/>
            <w:shd w:val="clear" w:color="auto" w:fill="auto"/>
            <w:noWrap/>
            <w:vAlign w:val="bottom"/>
          </w:tcPr>
          <w:p w14:paraId="5A500024" w14:textId="68F8E086" w:rsidR="003732BB" w:rsidRPr="00705687" w:rsidRDefault="001C4A50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.28</w:t>
            </w:r>
            <w:r w:rsidR="00F71A3B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</w:tr>
      <w:tr w:rsidR="003732BB" w:rsidRPr="00705687" w14:paraId="06A29B45" w14:textId="77777777" w:rsidTr="003A3A5B">
        <w:trPr>
          <w:trHeight w:val="255"/>
        </w:trPr>
        <w:tc>
          <w:tcPr>
            <w:tcW w:w="3382" w:type="dxa"/>
            <w:shd w:val="clear" w:color="auto" w:fill="auto"/>
            <w:noWrap/>
            <w:vAlign w:val="bottom"/>
            <w:hideMark/>
          </w:tcPr>
          <w:p w14:paraId="1F5E88D6" w14:textId="77777777" w:rsidR="003732BB" w:rsidRPr="00705687" w:rsidRDefault="003732BB" w:rsidP="003732BB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Wind</w:t>
            </w:r>
          </w:p>
        </w:tc>
        <w:tc>
          <w:tcPr>
            <w:tcW w:w="2526" w:type="dxa"/>
            <w:shd w:val="clear" w:color="auto" w:fill="auto"/>
            <w:noWrap/>
            <w:vAlign w:val="bottom"/>
            <w:hideMark/>
          </w:tcPr>
          <w:p w14:paraId="08B44D24" w14:textId="1B00DD44" w:rsidR="003732BB" w:rsidRPr="00705687" w:rsidRDefault="00395305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.37</w:t>
            </w:r>
            <w:r w:rsidR="003732BB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  <w:tc>
          <w:tcPr>
            <w:tcW w:w="2409" w:type="dxa"/>
            <w:shd w:val="clear" w:color="auto" w:fill="auto"/>
            <w:noWrap/>
            <w:vAlign w:val="bottom"/>
          </w:tcPr>
          <w:p w14:paraId="080017ED" w14:textId="19F8E903" w:rsidR="003732BB" w:rsidRPr="00705687" w:rsidRDefault="001F7880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.</w:t>
            </w:r>
            <w:r w:rsidR="001C4A50">
              <w:rPr>
                <w:rFonts w:ascii="Calibri" w:eastAsia="Times New Roman" w:hAnsi="Calibri" w:cs="Calibri"/>
                <w:color w:val="000000"/>
              </w:rPr>
              <w:t>37</w:t>
            </w:r>
            <w:r w:rsidR="00F71A3B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</w:tr>
      <w:tr w:rsidR="003732BB" w:rsidRPr="00705687" w14:paraId="58C8B483" w14:textId="77777777" w:rsidTr="003732BB">
        <w:trPr>
          <w:trHeight w:val="255"/>
        </w:trPr>
        <w:tc>
          <w:tcPr>
            <w:tcW w:w="3382" w:type="dxa"/>
            <w:shd w:val="clear" w:color="auto" w:fill="auto"/>
            <w:noWrap/>
            <w:vAlign w:val="bottom"/>
            <w:hideMark/>
          </w:tcPr>
          <w:p w14:paraId="272B5413" w14:textId="77777777" w:rsidR="003732BB" w:rsidRPr="00705687" w:rsidRDefault="003732BB" w:rsidP="003732BB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Wood or </w:t>
            </w:r>
            <w:r w:rsidRPr="00705687">
              <w:rPr>
                <w:rFonts w:ascii="Calibri" w:eastAsia="Times New Roman" w:hAnsi="Calibri" w:cs="Calibri"/>
                <w:color w:val="000000"/>
              </w:rPr>
              <w:t>Biomass</w:t>
            </w:r>
          </w:p>
        </w:tc>
        <w:tc>
          <w:tcPr>
            <w:tcW w:w="2526" w:type="dxa"/>
            <w:shd w:val="clear" w:color="auto" w:fill="auto"/>
            <w:noWrap/>
            <w:vAlign w:val="bottom"/>
            <w:hideMark/>
          </w:tcPr>
          <w:p w14:paraId="4445249C" w14:textId="08CD6CAF" w:rsidR="003732BB" w:rsidRPr="00705687" w:rsidRDefault="003732BB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0.</w:t>
            </w:r>
            <w:r w:rsidR="00E1200A">
              <w:rPr>
                <w:rFonts w:ascii="Calibri" w:eastAsia="Times New Roman" w:hAnsi="Calibri" w:cs="Calibri"/>
                <w:color w:val="000000"/>
              </w:rPr>
              <w:t>1</w:t>
            </w:r>
            <w:r w:rsidR="00A25897">
              <w:rPr>
                <w:rFonts w:ascii="Calibri" w:eastAsia="Times New Roman" w:hAnsi="Calibri" w:cs="Calibri"/>
                <w:color w:val="000000"/>
              </w:rPr>
              <w:t>7</w:t>
            </w:r>
            <w:r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2B9A47FE" w14:textId="2563A572" w:rsidR="003732BB" w:rsidRPr="00705687" w:rsidRDefault="003732BB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0</w:t>
            </w:r>
            <w:r w:rsidR="001C4A50">
              <w:rPr>
                <w:rFonts w:ascii="Calibri" w:eastAsia="Times New Roman" w:hAnsi="Calibri" w:cs="Calibri"/>
                <w:color w:val="000000"/>
              </w:rPr>
              <w:t>.17</w:t>
            </w:r>
            <w:r w:rsidRPr="00705687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</w:tr>
      <w:tr w:rsidR="003732BB" w:rsidRPr="00705687" w14:paraId="27B0D59A" w14:textId="77777777" w:rsidTr="003732BB">
        <w:trPr>
          <w:trHeight w:val="255"/>
        </w:trPr>
        <w:tc>
          <w:tcPr>
            <w:tcW w:w="3382" w:type="dxa"/>
            <w:shd w:val="clear" w:color="auto" w:fill="auto"/>
            <w:noWrap/>
            <w:vAlign w:val="bottom"/>
            <w:hideMark/>
          </w:tcPr>
          <w:p w14:paraId="26C1EC3E" w14:textId="77777777" w:rsidR="003732BB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7890DA84" w14:textId="77777777" w:rsidR="003732BB" w:rsidRPr="00705687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Other</w:t>
            </w:r>
          </w:p>
        </w:tc>
        <w:tc>
          <w:tcPr>
            <w:tcW w:w="2526" w:type="dxa"/>
            <w:shd w:val="clear" w:color="auto" w:fill="auto"/>
            <w:noWrap/>
            <w:vAlign w:val="bottom"/>
            <w:hideMark/>
          </w:tcPr>
          <w:p w14:paraId="681BEB8B" w14:textId="77777777" w:rsidR="003732BB" w:rsidRPr="00705687" w:rsidRDefault="003732BB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0.00</w:t>
            </w:r>
            <w:r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12281B6D" w14:textId="30A146AD" w:rsidR="003732BB" w:rsidRPr="00705687" w:rsidRDefault="001C4A50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00</w:t>
            </w:r>
            <w:r w:rsidR="003732BB" w:rsidRPr="00705687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</w:tr>
      <w:tr w:rsidR="003732BB" w:rsidRPr="00705687" w14:paraId="5580328D" w14:textId="77777777" w:rsidTr="003732BB">
        <w:trPr>
          <w:trHeight w:val="255"/>
        </w:trPr>
        <w:tc>
          <w:tcPr>
            <w:tcW w:w="3382" w:type="dxa"/>
            <w:shd w:val="clear" w:color="auto" w:fill="auto"/>
            <w:noWrap/>
            <w:vAlign w:val="bottom"/>
            <w:hideMark/>
          </w:tcPr>
          <w:p w14:paraId="45FF46D8" w14:textId="77777777" w:rsidR="003732BB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6D4D9466" w14:textId="77777777" w:rsidR="003732BB" w:rsidRPr="00BE330B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E330B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</w:tc>
        <w:tc>
          <w:tcPr>
            <w:tcW w:w="2526" w:type="dxa"/>
            <w:shd w:val="clear" w:color="auto" w:fill="auto"/>
            <w:noWrap/>
            <w:vAlign w:val="bottom"/>
            <w:hideMark/>
          </w:tcPr>
          <w:p w14:paraId="5442F547" w14:textId="77777777" w:rsidR="003732BB" w:rsidRPr="00BE330B" w:rsidRDefault="003732BB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E330B">
              <w:rPr>
                <w:rFonts w:ascii="Calibri" w:eastAsia="Times New Roman" w:hAnsi="Calibri" w:cs="Calibri"/>
                <w:b/>
                <w:bCs/>
                <w:color w:val="000000"/>
              </w:rPr>
              <w:t>100%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27C8981C" w14:textId="77777777" w:rsidR="003732BB" w:rsidRPr="00BE330B" w:rsidRDefault="003732BB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E330B">
              <w:rPr>
                <w:rFonts w:ascii="Calibri" w:eastAsia="Times New Roman" w:hAnsi="Calibri" w:cs="Calibri"/>
                <w:b/>
                <w:bCs/>
                <w:color w:val="000000"/>
              </w:rPr>
              <w:t>100%</w:t>
            </w:r>
          </w:p>
        </w:tc>
      </w:tr>
      <w:tr w:rsidR="003732BB" w:rsidRPr="00705687" w14:paraId="4AE5052C" w14:textId="77777777" w:rsidTr="003732BB">
        <w:trPr>
          <w:trHeight w:val="255"/>
        </w:trPr>
        <w:tc>
          <w:tcPr>
            <w:tcW w:w="3382" w:type="dxa"/>
            <w:shd w:val="clear" w:color="auto" w:fill="auto"/>
            <w:noWrap/>
            <w:vAlign w:val="bottom"/>
            <w:hideMark/>
          </w:tcPr>
          <w:p w14:paraId="322036E5" w14:textId="77777777" w:rsidR="003732BB" w:rsidRPr="00705687" w:rsidRDefault="003732BB" w:rsidP="003732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6" w:type="dxa"/>
            <w:shd w:val="clear" w:color="auto" w:fill="auto"/>
            <w:noWrap/>
            <w:vAlign w:val="bottom"/>
            <w:hideMark/>
          </w:tcPr>
          <w:p w14:paraId="18E6C9B5" w14:textId="77777777" w:rsidR="003732BB" w:rsidRPr="00705687" w:rsidRDefault="003732BB" w:rsidP="003732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68D4E869" w14:textId="77777777" w:rsidR="003732BB" w:rsidRPr="00705687" w:rsidRDefault="003732BB" w:rsidP="003732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32BB" w:rsidRPr="00705687" w14:paraId="4295EB7E" w14:textId="77777777" w:rsidTr="003732BB">
        <w:trPr>
          <w:trHeight w:val="255"/>
        </w:trPr>
        <w:tc>
          <w:tcPr>
            <w:tcW w:w="3382" w:type="dxa"/>
            <w:shd w:val="clear" w:color="auto" w:fill="auto"/>
            <w:noWrap/>
            <w:vAlign w:val="bottom"/>
            <w:hideMark/>
          </w:tcPr>
          <w:p w14:paraId="4F043A95" w14:textId="77777777" w:rsidR="003732BB" w:rsidRPr="00705687" w:rsidRDefault="003732BB" w:rsidP="003732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6" w:type="dxa"/>
            <w:shd w:val="clear" w:color="auto" w:fill="auto"/>
            <w:noWrap/>
            <w:vAlign w:val="bottom"/>
            <w:hideMark/>
          </w:tcPr>
          <w:p w14:paraId="7048388C" w14:textId="77777777" w:rsidR="003732BB" w:rsidRPr="00705687" w:rsidRDefault="003732BB" w:rsidP="003732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1DAE4B92" w14:textId="77777777" w:rsidR="003732BB" w:rsidRPr="00705687" w:rsidRDefault="003732BB" w:rsidP="003732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32BB" w:rsidRPr="00705687" w14:paraId="204D4F8B" w14:textId="77777777" w:rsidTr="003732BB">
        <w:trPr>
          <w:trHeight w:val="255"/>
        </w:trPr>
        <w:tc>
          <w:tcPr>
            <w:tcW w:w="3382" w:type="dxa"/>
            <w:shd w:val="clear" w:color="000000" w:fill="D0CECE"/>
            <w:noWrap/>
            <w:vAlign w:val="bottom"/>
            <w:hideMark/>
          </w:tcPr>
          <w:p w14:paraId="0C78173F" w14:textId="77777777" w:rsidR="003732BB" w:rsidRPr="00705687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Air Emissions (lbs/MWh)</w:t>
            </w:r>
          </w:p>
        </w:tc>
        <w:tc>
          <w:tcPr>
            <w:tcW w:w="2526" w:type="dxa"/>
            <w:shd w:val="clear" w:color="000000" w:fill="D0CECE"/>
            <w:noWrap/>
            <w:vAlign w:val="bottom"/>
            <w:hideMark/>
          </w:tcPr>
          <w:p w14:paraId="76207086" w14:textId="77777777" w:rsidR="003732BB" w:rsidRPr="00705687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09" w:type="dxa"/>
            <w:shd w:val="clear" w:color="000000" w:fill="D0CECE"/>
            <w:noWrap/>
            <w:vAlign w:val="bottom"/>
            <w:hideMark/>
          </w:tcPr>
          <w:p w14:paraId="5589BE10" w14:textId="77777777" w:rsidR="003732BB" w:rsidRPr="00705687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732BB" w:rsidRPr="00705687" w14:paraId="31BF69BF" w14:textId="77777777" w:rsidTr="003732BB">
        <w:trPr>
          <w:trHeight w:val="255"/>
        </w:trPr>
        <w:tc>
          <w:tcPr>
            <w:tcW w:w="3382" w:type="dxa"/>
            <w:shd w:val="clear" w:color="auto" w:fill="auto"/>
            <w:noWrap/>
            <w:vAlign w:val="bottom"/>
            <w:hideMark/>
          </w:tcPr>
          <w:p w14:paraId="50F15845" w14:textId="77777777" w:rsidR="003732BB" w:rsidRPr="00705687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Su</w:t>
            </w:r>
            <w:r>
              <w:rPr>
                <w:rFonts w:ascii="Calibri" w:eastAsia="Times New Roman" w:hAnsi="Calibri" w:cs="Calibri"/>
                <w:color w:val="000000"/>
              </w:rPr>
              <w:t>l</w:t>
            </w:r>
            <w:r w:rsidRPr="00705687">
              <w:rPr>
                <w:rFonts w:ascii="Calibri" w:eastAsia="Times New Roman" w:hAnsi="Calibri" w:cs="Calibri"/>
                <w:color w:val="000000"/>
              </w:rPr>
              <w:t>phur Dioxide (SO2)</w:t>
            </w:r>
          </w:p>
        </w:tc>
        <w:tc>
          <w:tcPr>
            <w:tcW w:w="2526" w:type="dxa"/>
            <w:shd w:val="clear" w:color="auto" w:fill="auto"/>
            <w:noWrap/>
            <w:vAlign w:val="bottom"/>
            <w:hideMark/>
          </w:tcPr>
          <w:p w14:paraId="55D42190" w14:textId="141231B1" w:rsidR="003732BB" w:rsidRPr="00705687" w:rsidRDefault="00395305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  <w:r w:rsidR="005A5E6D">
              <w:rPr>
                <w:rFonts w:ascii="Calibri" w:eastAsia="Times New Roman" w:hAnsi="Calibri" w:cs="Calibri"/>
                <w:color w:val="000000"/>
              </w:rPr>
              <w:t>.</w:t>
            </w:r>
            <w:r w:rsidR="00A25897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46186AA1" w14:textId="6AB6A6CA" w:rsidR="003732BB" w:rsidRPr="00705687" w:rsidRDefault="003732BB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0</w:t>
            </w:r>
            <w:r w:rsidR="00A25897">
              <w:rPr>
                <w:rFonts w:ascii="Calibri" w:eastAsia="Times New Roman" w:hAnsi="Calibri" w:cs="Calibri"/>
                <w:color w:val="000000"/>
              </w:rPr>
              <w:t>.3</w:t>
            </w:r>
            <w:r w:rsidR="001C4A5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3732BB" w:rsidRPr="00705687" w14:paraId="715DF7C3" w14:textId="77777777" w:rsidTr="003732BB">
        <w:trPr>
          <w:trHeight w:val="255"/>
        </w:trPr>
        <w:tc>
          <w:tcPr>
            <w:tcW w:w="3382" w:type="dxa"/>
            <w:shd w:val="clear" w:color="auto" w:fill="auto"/>
            <w:noWrap/>
            <w:vAlign w:val="bottom"/>
            <w:hideMark/>
          </w:tcPr>
          <w:p w14:paraId="17489443" w14:textId="77777777" w:rsidR="003732BB" w:rsidRPr="00705687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itrogen Oxides (NOx</w:t>
            </w:r>
            <w:r w:rsidRPr="00705687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2526" w:type="dxa"/>
            <w:shd w:val="clear" w:color="auto" w:fill="auto"/>
            <w:noWrap/>
            <w:vAlign w:val="bottom"/>
            <w:hideMark/>
          </w:tcPr>
          <w:p w14:paraId="566C99F1" w14:textId="53A5A0AF" w:rsidR="003732BB" w:rsidRPr="00705687" w:rsidRDefault="00395305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  <w:r w:rsidR="005A5E6D">
              <w:rPr>
                <w:rFonts w:ascii="Calibri" w:eastAsia="Times New Roman" w:hAnsi="Calibri" w:cs="Calibri"/>
                <w:color w:val="000000"/>
              </w:rPr>
              <w:t>.</w:t>
            </w:r>
            <w:r w:rsidR="00A25897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1F5A96F5" w14:textId="6BD52343" w:rsidR="003732BB" w:rsidRPr="00705687" w:rsidRDefault="003732BB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0</w:t>
            </w:r>
            <w:r w:rsidR="00A25897">
              <w:rPr>
                <w:rFonts w:ascii="Calibri" w:eastAsia="Times New Roman" w:hAnsi="Calibri" w:cs="Calibri"/>
                <w:color w:val="000000"/>
              </w:rPr>
              <w:t>.2</w:t>
            </w:r>
            <w:r w:rsidR="001C4A50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3732BB" w:rsidRPr="00705687" w14:paraId="70210B2B" w14:textId="77777777" w:rsidTr="003732BB">
        <w:trPr>
          <w:trHeight w:val="255"/>
        </w:trPr>
        <w:tc>
          <w:tcPr>
            <w:tcW w:w="3382" w:type="dxa"/>
            <w:shd w:val="clear" w:color="auto" w:fill="auto"/>
            <w:noWrap/>
            <w:vAlign w:val="bottom"/>
            <w:hideMark/>
          </w:tcPr>
          <w:p w14:paraId="3CF6EDF9" w14:textId="77777777" w:rsidR="003732BB" w:rsidRPr="00705687" w:rsidRDefault="003732BB" w:rsidP="00373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5687">
              <w:rPr>
                <w:rFonts w:ascii="Calibri" w:eastAsia="Times New Roman" w:hAnsi="Calibri" w:cs="Calibri"/>
                <w:color w:val="000000"/>
              </w:rPr>
              <w:t>Carbon Dioxides (CO2)</w:t>
            </w:r>
          </w:p>
        </w:tc>
        <w:tc>
          <w:tcPr>
            <w:tcW w:w="2526" w:type="dxa"/>
            <w:shd w:val="clear" w:color="auto" w:fill="auto"/>
            <w:noWrap/>
            <w:vAlign w:val="bottom"/>
            <w:hideMark/>
          </w:tcPr>
          <w:p w14:paraId="6814464B" w14:textId="000F8AC2" w:rsidR="003732BB" w:rsidRPr="00705687" w:rsidRDefault="00A25897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3</w:t>
            </w:r>
            <w:r w:rsidR="00395305">
              <w:rPr>
                <w:rFonts w:ascii="Calibri" w:eastAsia="Times New Roman" w:hAnsi="Calibri" w:cs="Calibri"/>
                <w:color w:val="000000"/>
              </w:rPr>
              <w:t>4.53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6CD9871B" w14:textId="063CF6CF" w:rsidR="003732BB" w:rsidRPr="00705687" w:rsidRDefault="001C4A50" w:rsidP="003732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34.53</w:t>
            </w:r>
          </w:p>
        </w:tc>
      </w:tr>
    </w:tbl>
    <w:p w14:paraId="5864F50C" w14:textId="77777777" w:rsidR="003D6A2C" w:rsidRDefault="003D6A2C" w:rsidP="00AB271A">
      <w:pPr>
        <w:spacing w:after="0"/>
        <w:rPr>
          <w:sz w:val="20"/>
          <w:szCs w:val="20"/>
        </w:rPr>
      </w:pPr>
    </w:p>
    <w:p w14:paraId="3EB67445" w14:textId="4281D6C8" w:rsidR="00AB271A" w:rsidRPr="003732BB" w:rsidRDefault="00AB271A" w:rsidP="00AB271A">
      <w:pPr>
        <w:spacing w:after="0"/>
        <w:rPr>
          <w:sz w:val="20"/>
          <w:szCs w:val="20"/>
        </w:rPr>
      </w:pPr>
      <w:r w:rsidRPr="003732BB">
        <w:rPr>
          <w:sz w:val="20"/>
          <w:szCs w:val="20"/>
        </w:rPr>
        <w:t xml:space="preserve">Power plants can generate electricity from </w:t>
      </w:r>
      <w:r w:rsidR="00E7196F" w:rsidRPr="003732BB">
        <w:rPr>
          <w:sz w:val="20"/>
          <w:szCs w:val="20"/>
        </w:rPr>
        <w:t>several</w:t>
      </w:r>
      <w:r w:rsidRPr="003732BB">
        <w:rPr>
          <w:sz w:val="20"/>
          <w:szCs w:val="20"/>
        </w:rPr>
        <w:t xml:space="preserve"> different fuel sources, resulting in different emissions.  Clearview will report fuel sources and emissions data to customers to compare data among the companies providing electricity service in Maryland.</w:t>
      </w:r>
    </w:p>
    <w:p w14:paraId="78975A72" w14:textId="77777777" w:rsidR="00AB271A" w:rsidRPr="003732BB" w:rsidRDefault="00AB271A" w:rsidP="00AB271A">
      <w:pPr>
        <w:spacing w:after="0"/>
        <w:rPr>
          <w:sz w:val="20"/>
          <w:szCs w:val="20"/>
        </w:rPr>
      </w:pPr>
    </w:p>
    <w:p w14:paraId="7FC81AF0" w14:textId="3B5225E6" w:rsidR="00E358A1" w:rsidRPr="00AB2AD3" w:rsidRDefault="00AB271A" w:rsidP="00E358A1">
      <w:pPr>
        <w:spacing w:after="0"/>
        <w:rPr>
          <w:sz w:val="20"/>
          <w:szCs w:val="20"/>
        </w:rPr>
      </w:pPr>
      <w:r w:rsidRPr="003732BB">
        <w:rPr>
          <w:sz w:val="20"/>
          <w:szCs w:val="20"/>
        </w:rPr>
        <w:t>CO2 is a “greenhouse gas, which may contribute to global climate change.</w:t>
      </w:r>
      <w:r w:rsidR="00AB2AD3">
        <w:rPr>
          <w:sz w:val="20"/>
          <w:szCs w:val="20"/>
        </w:rPr>
        <w:t xml:space="preserve"> </w:t>
      </w:r>
      <w:r w:rsidRPr="003732BB">
        <w:rPr>
          <w:sz w:val="20"/>
          <w:szCs w:val="20"/>
        </w:rPr>
        <w:t xml:space="preserve">SO2 and NOx released into the atmosphere react </w:t>
      </w:r>
      <w:r w:rsidR="006C3396">
        <w:rPr>
          <w:sz w:val="20"/>
          <w:szCs w:val="20"/>
        </w:rPr>
        <w:t xml:space="preserve">to </w:t>
      </w:r>
      <w:r w:rsidRPr="003732BB">
        <w:rPr>
          <w:sz w:val="20"/>
          <w:szCs w:val="20"/>
        </w:rPr>
        <w:t xml:space="preserve">form </w:t>
      </w:r>
      <w:r w:rsidR="003732BB" w:rsidRPr="003732BB">
        <w:rPr>
          <w:sz w:val="20"/>
          <w:szCs w:val="20"/>
        </w:rPr>
        <w:t>acid rain.</w:t>
      </w:r>
      <w:r w:rsidR="00AB2AD3">
        <w:rPr>
          <w:sz w:val="20"/>
          <w:szCs w:val="20"/>
        </w:rPr>
        <w:t xml:space="preserve"> </w:t>
      </w:r>
      <w:r w:rsidR="003732BB" w:rsidRPr="003732BB">
        <w:rPr>
          <w:sz w:val="20"/>
          <w:szCs w:val="20"/>
        </w:rPr>
        <w:t>NOx also reacts</w:t>
      </w:r>
      <w:r w:rsidR="006C3396">
        <w:rPr>
          <w:sz w:val="20"/>
          <w:szCs w:val="20"/>
        </w:rPr>
        <w:t xml:space="preserve"> to form ground level ozone, an</w:t>
      </w:r>
      <w:r w:rsidR="003732BB" w:rsidRPr="003732BB">
        <w:rPr>
          <w:sz w:val="20"/>
          <w:szCs w:val="20"/>
        </w:rPr>
        <w:t xml:space="preserve"> unhea</w:t>
      </w:r>
      <w:r w:rsidR="000A49FF">
        <w:rPr>
          <w:sz w:val="20"/>
          <w:szCs w:val="20"/>
        </w:rPr>
        <w:t>l</w:t>
      </w:r>
      <w:r w:rsidR="003732BB" w:rsidRPr="003732BB">
        <w:rPr>
          <w:sz w:val="20"/>
          <w:szCs w:val="20"/>
        </w:rPr>
        <w:t>thful component of “smog</w:t>
      </w:r>
      <w:r w:rsidR="00AB2AD3">
        <w:rPr>
          <w:sz w:val="20"/>
          <w:szCs w:val="20"/>
        </w:rPr>
        <w:t>.</w:t>
      </w:r>
      <w:r w:rsidR="003732BB" w:rsidRPr="003732BB">
        <w:rPr>
          <w:sz w:val="20"/>
          <w:szCs w:val="20"/>
        </w:rPr>
        <w:t>”</w:t>
      </w:r>
    </w:p>
    <w:sectPr w:rsidR="00E358A1" w:rsidRPr="00AB2AD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F84D42" w14:textId="77777777" w:rsidR="009D7C3D" w:rsidRDefault="009D7C3D" w:rsidP="00E358A1">
      <w:pPr>
        <w:spacing w:after="0" w:line="240" w:lineRule="auto"/>
      </w:pPr>
      <w:r>
        <w:separator/>
      </w:r>
    </w:p>
  </w:endnote>
  <w:endnote w:type="continuationSeparator" w:id="0">
    <w:p w14:paraId="2C77E883" w14:textId="77777777" w:rsidR="009D7C3D" w:rsidRDefault="009D7C3D" w:rsidP="00E358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487768" w14:textId="77777777" w:rsidR="00E900A3" w:rsidRDefault="00E900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A6211C" w14:textId="77777777" w:rsidR="00E900A3" w:rsidRDefault="00E900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BD4987" w14:textId="77777777" w:rsidR="00E900A3" w:rsidRDefault="00E900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DBECFA" w14:textId="77777777" w:rsidR="009D7C3D" w:rsidRDefault="009D7C3D" w:rsidP="00E358A1">
      <w:pPr>
        <w:spacing w:after="0" w:line="240" w:lineRule="auto"/>
      </w:pPr>
      <w:r>
        <w:separator/>
      </w:r>
    </w:p>
  </w:footnote>
  <w:footnote w:type="continuationSeparator" w:id="0">
    <w:p w14:paraId="51EC2082" w14:textId="77777777" w:rsidR="009D7C3D" w:rsidRDefault="009D7C3D" w:rsidP="00E358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9386" w14:textId="77777777" w:rsidR="00E900A3" w:rsidRDefault="00E900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D42C35" w14:textId="77777777" w:rsidR="00E358A1" w:rsidRDefault="004B3B2C" w:rsidP="00E358A1">
    <w:pPr>
      <w:pStyle w:val="Header"/>
      <w:jc w:val="center"/>
    </w:pPr>
    <w:r>
      <w:rPr>
        <w:rFonts w:hint="eastAsia"/>
        <w:noProof/>
      </w:rPr>
      <w:drawing>
        <wp:anchor distT="0" distB="0" distL="114300" distR="114300" simplePos="0" relativeHeight="251659264" behindDoc="0" locked="0" layoutInCell="1" allowOverlap="1" wp14:anchorId="691D5596" wp14:editId="270B44AC">
          <wp:simplePos x="0" y="0"/>
          <wp:positionH relativeFrom="column">
            <wp:posOffset>-276225</wp:posOffset>
          </wp:positionH>
          <wp:positionV relativeFrom="paragraph">
            <wp:posOffset>-63500</wp:posOffset>
          </wp:positionV>
          <wp:extent cx="1952625" cy="690245"/>
          <wp:effectExtent l="0" t="0" r="9525" b="0"/>
          <wp:wrapTight wrapText="bothSides">
            <wp:wrapPolygon edited="0">
              <wp:start x="16016" y="0"/>
              <wp:lineTo x="0" y="5365"/>
              <wp:lineTo x="0" y="19076"/>
              <wp:lineTo x="8008" y="20865"/>
              <wp:lineTo x="21495" y="20865"/>
              <wp:lineTo x="21495" y="16692"/>
              <wp:lineTo x="19809" y="2385"/>
              <wp:lineTo x="18755" y="0"/>
              <wp:lineTo x="16016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2625" cy="6902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A8C2B8" w14:textId="77777777" w:rsidR="00E900A3" w:rsidRDefault="00E900A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UwNzMysDQ3MjM3sDBS0lEKTi0uzszPAykwrAUA6tKEACwAAAA="/>
  </w:docVars>
  <w:rsids>
    <w:rsidRoot w:val="00E358A1"/>
    <w:rsid w:val="000A49FF"/>
    <w:rsid w:val="000B2D97"/>
    <w:rsid w:val="000E56FD"/>
    <w:rsid w:val="00114640"/>
    <w:rsid w:val="001C4A50"/>
    <w:rsid w:val="001F7880"/>
    <w:rsid w:val="00266307"/>
    <w:rsid w:val="002D6737"/>
    <w:rsid w:val="0031128E"/>
    <w:rsid w:val="003732BB"/>
    <w:rsid w:val="00395305"/>
    <w:rsid w:val="003A3A5B"/>
    <w:rsid w:val="003C7F7C"/>
    <w:rsid w:val="003D6A2C"/>
    <w:rsid w:val="004B3B2C"/>
    <w:rsid w:val="004C3115"/>
    <w:rsid w:val="004C54AE"/>
    <w:rsid w:val="004C7C66"/>
    <w:rsid w:val="004D0299"/>
    <w:rsid w:val="004E339A"/>
    <w:rsid w:val="00566EDC"/>
    <w:rsid w:val="005A5E6D"/>
    <w:rsid w:val="005B3B29"/>
    <w:rsid w:val="005F463A"/>
    <w:rsid w:val="00635A42"/>
    <w:rsid w:val="00652A97"/>
    <w:rsid w:val="00681DCE"/>
    <w:rsid w:val="00684EE9"/>
    <w:rsid w:val="0069521F"/>
    <w:rsid w:val="006C3396"/>
    <w:rsid w:val="006E4477"/>
    <w:rsid w:val="00705687"/>
    <w:rsid w:val="007B7F72"/>
    <w:rsid w:val="00817E94"/>
    <w:rsid w:val="00823C85"/>
    <w:rsid w:val="00824645"/>
    <w:rsid w:val="008A131B"/>
    <w:rsid w:val="008A528E"/>
    <w:rsid w:val="008B6460"/>
    <w:rsid w:val="009362A9"/>
    <w:rsid w:val="009D7C3D"/>
    <w:rsid w:val="00A25897"/>
    <w:rsid w:val="00A34E5C"/>
    <w:rsid w:val="00AB271A"/>
    <w:rsid w:val="00AB2AD3"/>
    <w:rsid w:val="00AE42BD"/>
    <w:rsid w:val="00B20BFD"/>
    <w:rsid w:val="00BE330B"/>
    <w:rsid w:val="00C471C9"/>
    <w:rsid w:val="00C95AF2"/>
    <w:rsid w:val="00CE10D0"/>
    <w:rsid w:val="00D21B2E"/>
    <w:rsid w:val="00DC3C75"/>
    <w:rsid w:val="00E11BEE"/>
    <w:rsid w:val="00E1200A"/>
    <w:rsid w:val="00E22736"/>
    <w:rsid w:val="00E358A1"/>
    <w:rsid w:val="00E43B1F"/>
    <w:rsid w:val="00E7196F"/>
    <w:rsid w:val="00E900A3"/>
    <w:rsid w:val="00F23958"/>
    <w:rsid w:val="00F71A3B"/>
    <w:rsid w:val="00FD1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F365AF3"/>
  <w15:docId w15:val="{5A64880A-0902-40AE-AFAA-1055A58A7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58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8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358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8A1"/>
  </w:style>
  <w:style w:type="paragraph" w:styleId="Footer">
    <w:name w:val="footer"/>
    <w:basedOn w:val="Normal"/>
    <w:link w:val="FooterChar"/>
    <w:uiPriority w:val="99"/>
    <w:unhideWhenUsed/>
    <w:rsid w:val="00E358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8A1"/>
  </w:style>
  <w:style w:type="paragraph" w:styleId="NormalWeb">
    <w:name w:val="Normal (Web)"/>
    <w:basedOn w:val="Normal"/>
    <w:uiPriority w:val="99"/>
    <w:semiHidden/>
    <w:unhideWhenUsed/>
    <w:rsid w:val="000B2D9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697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1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1</Pages>
  <Words>18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emy Reed</dc:creator>
  <cp:lastModifiedBy>Yesenia Alvarez</cp:lastModifiedBy>
  <cp:revision>13</cp:revision>
  <cp:lastPrinted>2018-11-15T23:20:00Z</cp:lastPrinted>
  <dcterms:created xsi:type="dcterms:W3CDTF">2023-05-16T17:01:00Z</dcterms:created>
  <dcterms:modified xsi:type="dcterms:W3CDTF">2024-12-18T17:41:00Z</dcterms:modified>
</cp:coreProperties>
</file>